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9CB6B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EED7175" wp14:editId="66266813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30B4F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29597B6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FE9FBEF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One of your neighbors has recently listed their property for sale, so I wanted to take the opportunity to personally invite you to attend their upcoming Open House. </w:t>
                            </w:r>
                          </w:p>
                          <w:p w14:paraId="3E72CFFF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5A2511D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This property offers a number of benefits that may appeal to someone you know who is currently looking for a new home-a friend, a colleague, or a family member. </w:t>
                            </w:r>
                          </w:p>
                          <w:p w14:paraId="4F0E9974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E21E1C3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The Open House will be held on [DAY], [DATE], from [TIME], at [ADDRESS]. </w:t>
                            </w:r>
                          </w:p>
                          <w:p w14:paraId="74DEE1E2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58C989C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Some of the unique features of this property include: </w:t>
                            </w:r>
                          </w:p>
                          <w:p w14:paraId="1DC755BE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3310EED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0C1656B8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5009824C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17D889F3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[LIST FEATURE] </w:t>
                            </w:r>
                          </w:p>
                          <w:p w14:paraId="6930EC7E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4ED86FA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 xml:space="preserve">If you can think of anyone who may be interested in this property, please bring them as your guest to the upcoming Open House. </w:t>
                            </w:r>
                          </w:p>
                          <w:p w14:paraId="775FD931" w14:textId="77777777" w:rsidR="00107D92" w:rsidRPr="00107D92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31C2BBB" w14:textId="77777777" w:rsidR="001E3352" w:rsidRPr="004C7D9D" w:rsidRDefault="00107D92" w:rsidP="00107D9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07D92">
                              <w:rPr>
                                <w:rFonts w:asciiTheme="minorHAnsi" w:hAnsiTheme="minorHAnsi" w:cstheme="minorHAnsi"/>
                              </w:rPr>
                              <w:t>I look forward to visiting with you regarding your neighbor's property on [DATE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5AC6736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A45574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13164F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EFAC6A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5A3984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2015009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60C5120C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03524B1A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ED7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01C30B4F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329597B6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FE9FBEF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One of your neighbors has recently listed their property for sale, so I wanted to take the opportunity to personally invite you to attend their upcoming Open House. </w:t>
                      </w:r>
                    </w:p>
                    <w:p w14:paraId="3E72CFFF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5A2511D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This property offers a number of benefits that may appeal to someone you know who is currently looking for a new home-a friend, a colleague, or a family member. </w:t>
                      </w:r>
                    </w:p>
                    <w:p w14:paraId="4F0E9974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E21E1C3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The Open House will be held on [DAY], [DATE], from [TIME], at [ADDRESS]. </w:t>
                      </w:r>
                    </w:p>
                    <w:p w14:paraId="74DEE1E2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58C989C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Some of the unique features of this property include: </w:t>
                      </w:r>
                    </w:p>
                    <w:p w14:paraId="1DC755BE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3310EED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0C1656B8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5009824C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17D889F3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[LIST FEATURE] </w:t>
                      </w:r>
                    </w:p>
                    <w:p w14:paraId="6930EC7E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4ED86FA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 xml:space="preserve">If you can think of anyone who may be interested in this property, please bring them as your guest to the upcoming Open House. </w:t>
                      </w:r>
                    </w:p>
                    <w:p w14:paraId="775FD931" w14:textId="77777777" w:rsidR="00107D92" w:rsidRPr="00107D92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31C2BBB" w14:textId="77777777" w:rsidR="001E3352" w:rsidRPr="004C7D9D" w:rsidRDefault="00107D92" w:rsidP="00107D9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07D92">
                        <w:rPr>
                          <w:rFonts w:asciiTheme="minorHAnsi" w:hAnsiTheme="minorHAnsi" w:cstheme="minorHAnsi"/>
                        </w:rPr>
                        <w:t>I look forward to visiting with you regarding your neighbor's property on [DATE]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5AC6736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A45574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13164F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EFAC6A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5A3984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2015009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60C5120C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03524B1A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06C8E" w14:textId="77777777" w:rsidR="00336F41" w:rsidRDefault="00336F41" w:rsidP="00C45210">
      <w:pPr>
        <w:spacing w:after="0" w:line="240" w:lineRule="auto"/>
      </w:pPr>
      <w:r>
        <w:separator/>
      </w:r>
    </w:p>
  </w:endnote>
  <w:endnote w:type="continuationSeparator" w:id="0">
    <w:p w14:paraId="4742ED0D" w14:textId="77777777" w:rsidR="00336F41" w:rsidRDefault="00336F4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CC020" w14:textId="77777777" w:rsidR="0066202D" w:rsidRDefault="006620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08D0E" w14:textId="629F12DF" w:rsidR="00753396" w:rsidRPr="0066202D" w:rsidRDefault="0066202D" w:rsidP="0066202D">
    <w:pPr>
      <w:pStyle w:val="Footer"/>
      <w:jc w:val="center"/>
      <w:rPr>
        <w:sz w:val="18"/>
        <w:szCs w:val="18"/>
      </w:rPr>
    </w:pPr>
    <w:r w:rsidRPr="003873E6">
      <w:rPr>
        <w:sz w:val="18"/>
        <w:szCs w:val="18"/>
      </w:rPr>
      <w:t xml:space="preserve">Entourage Real Estate, </w:t>
    </w:r>
    <w:proofErr w:type="gramStart"/>
    <w:r w:rsidRPr="003873E6">
      <w:rPr>
        <w:sz w:val="18"/>
        <w:szCs w:val="18"/>
      </w:rPr>
      <w:t>LLC  |</w:t>
    </w:r>
    <w:proofErr w:type="gramEnd"/>
    <w:r w:rsidRPr="003873E6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DE888" w14:textId="77777777" w:rsidR="0066202D" w:rsidRDefault="00662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A36A1" w14:textId="77777777" w:rsidR="00336F41" w:rsidRDefault="00336F41" w:rsidP="00C45210">
      <w:pPr>
        <w:spacing w:after="0" w:line="240" w:lineRule="auto"/>
      </w:pPr>
      <w:r>
        <w:separator/>
      </w:r>
    </w:p>
  </w:footnote>
  <w:footnote w:type="continuationSeparator" w:id="0">
    <w:p w14:paraId="63CA834B" w14:textId="77777777" w:rsidR="00336F41" w:rsidRDefault="00336F4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B45EF" w14:textId="77777777" w:rsidR="0066202D" w:rsidRDefault="006620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0AA75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392B042E" wp14:editId="740ABA29">
          <wp:simplePos x="0" y="0"/>
          <wp:positionH relativeFrom="margin">
            <wp:posOffset>1924050</wp:posOffset>
          </wp:positionH>
          <wp:positionV relativeFrom="paragraph">
            <wp:posOffset>2573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BC8F5" w14:textId="77777777" w:rsidR="0066202D" w:rsidRDefault="006620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928B0"/>
    <w:rsid w:val="000C55A3"/>
    <w:rsid w:val="000C7282"/>
    <w:rsid w:val="00107D92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36F41"/>
    <w:rsid w:val="00341839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6202D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EC5CDE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B24F17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1:09:00Z</dcterms:created>
  <dcterms:modified xsi:type="dcterms:W3CDTF">2019-10-15T21:09:00Z</dcterms:modified>
</cp:coreProperties>
</file>